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os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ose_packaging_aswa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ose_packaging_fie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ose_packaging_incine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ose_packaging_re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12:22:56Z</dcterms:created>
  <dcterms:modified xsi:type="dcterms:W3CDTF">2025-01-30T12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